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1710"/>
        <w:gridCol w:w="2250"/>
        <w:gridCol w:w="1620"/>
        <w:gridCol w:w="2045"/>
        <w:gridCol w:w="990"/>
      </w:tblGrid>
      <w:tr w:rsidR="004E12A8" w:rsidRPr="004E12A8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4E12A8" w:rsidRDefault="00E87190" w:rsidP="00E87190">
            <w:pPr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gridSpan w:val="5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4E12A8" w:rsidRDefault="00E87190" w:rsidP="00E8719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4E12A8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632CF187" w:rsidR="00CF1C95" w:rsidRPr="004E12A8" w:rsidRDefault="007107AC" w:rsidP="00FE3C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E12A8">
              <w:rPr>
                <w:rFonts w:ascii="Times New Roman" w:hAnsi="Times New Roman" w:cs="Times New Roman"/>
                <w:b/>
              </w:rPr>
              <w:t xml:space="preserve">DEPARTMENT OF </w:t>
            </w:r>
            <w:r w:rsidR="00D40CB7" w:rsidRPr="004E12A8">
              <w:rPr>
                <w:rFonts w:ascii="Times New Roman" w:hAnsi="Times New Roman" w:cs="Times New Roman"/>
                <w:b/>
              </w:rPr>
              <w:t>MEC</w:t>
            </w:r>
            <w:r w:rsidR="00E9160B" w:rsidRPr="004E12A8">
              <w:rPr>
                <w:rFonts w:ascii="Times New Roman" w:hAnsi="Times New Roman" w:cs="Times New Roman"/>
                <w:b/>
              </w:rPr>
              <w:t xml:space="preserve">HANICAL </w:t>
            </w:r>
            <w:r w:rsidRPr="004E12A8">
              <w:rPr>
                <w:rFonts w:ascii="Times New Roman" w:hAnsi="Times New Roman" w:cs="Times New Roman"/>
                <w:b/>
              </w:rPr>
              <w:t>ENGINEERING</w:t>
            </w:r>
          </w:p>
          <w:p w14:paraId="18EA532B" w14:textId="26AD8385" w:rsidR="00FE3CCC" w:rsidRPr="004E12A8" w:rsidRDefault="00FE3CCC" w:rsidP="00FE3CC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12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.E </w:t>
            </w:r>
            <w:r w:rsidR="00E9160B" w:rsidRPr="004E12A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urth </w:t>
            </w:r>
            <w:r w:rsidRPr="004E12A8">
              <w:rPr>
                <w:rFonts w:ascii="Times New Roman" w:hAnsi="Times New Roman" w:cs="Times New Roman"/>
                <w:b/>
                <w:sz w:val="24"/>
                <w:szCs w:val="24"/>
              </w:rPr>
              <w:t>Semester Examination 20</w:t>
            </w:r>
            <w:r w:rsidR="00665086" w:rsidRPr="004E12A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4E12A8" w:rsidRPr="004E12A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4E12A8" w:rsidRPr="004E12A8" w14:paraId="5BB98266" w14:textId="77777777" w:rsidTr="0043744E">
        <w:trPr>
          <w:trHeight w:val="350"/>
        </w:trPr>
        <w:tc>
          <w:tcPr>
            <w:tcW w:w="1645" w:type="dxa"/>
            <w:vMerge w:val="restart"/>
            <w:tcBorders>
              <w:right w:val="single" w:sz="4" w:space="0" w:color="auto"/>
            </w:tcBorders>
          </w:tcPr>
          <w:p w14:paraId="45B6A1E4" w14:textId="77777777" w:rsidR="00E87190" w:rsidRPr="004E12A8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8079" w14:textId="308CAE10" w:rsidR="00E87190" w:rsidRPr="004E12A8" w:rsidRDefault="001C1902" w:rsidP="00E871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50DD" w14:textId="21E38D3D" w:rsidR="00E87190" w:rsidRPr="004E12A8" w:rsidRDefault="00E9160B" w:rsidP="00E871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M</w:t>
            </w:r>
            <w:r w:rsidR="000313E3"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E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FCE3" w14:textId="7DA433FA" w:rsidR="00E87190" w:rsidRPr="004E12A8" w:rsidRDefault="001C1902" w:rsidP="00FA41B2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Examination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58B2" w14:textId="79CA93E0" w:rsidR="00E87190" w:rsidRPr="004E12A8" w:rsidRDefault="00B74455" w:rsidP="00E8719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Final</w:t>
            </w:r>
            <w:r w:rsidR="00091FD4"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="00E87190"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Examination 20</w:t>
            </w:r>
            <w:r w:rsidR="00665086"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  <w:r w:rsidR="004E12A8"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3</w:t>
            </w:r>
          </w:p>
        </w:tc>
      </w:tr>
      <w:tr w:rsidR="004E12A8" w:rsidRPr="004E12A8" w14:paraId="60418B13" w14:textId="77777777" w:rsidTr="0043744E">
        <w:trPr>
          <w:trHeight w:val="287"/>
        </w:trPr>
        <w:tc>
          <w:tcPr>
            <w:tcW w:w="1645" w:type="dxa"/>
            <w:vMerge/>
            <w:tcBorders>
              <w:right w:val="single" w:sz="4" w:space="0" w:color="auto"/>
            </w:tcBorders>
          </w:tcPr>
          <w:p w14:paraId="76CC65CF" w14:textId="77777777" w:rsidR="00FA1527" w:rsidRPr="004E12A8" w:rsidRDefault="00FA1527" w:rsidP="00FA15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9F7A" w14:textId="5A4733AB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C6BE" w14:textId="3DB7F78B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</w:rPr>
              <w:t>Operation Researc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C13" w14:textId="046EEB82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CF74" w14:textId="2E4D7E45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</w:rPr>
              <w:t>ME-   508</w:t>
            </w:r>
          </w:p>
        </w:tc>
      </w:tr>
      <w:tr w:rsidR="004E12A8" w:rsidRPr="004E12A8" w14:paraId="2275B292" w14:textId="77777777" w:rsidTr="0043744E">
        <w:trPr>
          <w:trHeight w:val="233"/>
        </w:trPr>
        <w:tc>
          <w:tcPr>
            <w:tcW w:w="1645" w:type="dxa"/>
            <w:tcBorders>
              <w:right w:val="single" w:sz="4" w:space="0" w:color="auto"/>
            </w:tcBorders>
          </w:tcPr>
          <w:p w14:paraId="4D81545C" w14:textId="77777777" w:rsidR="00FA1527" w:rsidRPr="004E12A8" w:rsidRDefault="00FA1527" w:rsidP="00FA15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1BF2" w14:textId="77777777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Max. Marks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FA8A" w14:textId="317BECE9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6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26211" w14:textId="77777777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Time Allowed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E929" w14:textId="24C70DD4" w:rsidR="00FA1527" w:rsidRPr="004E12A8" w:rsidRDefault="00FA1527" w:rsidP="00FA152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02(hours):20 (minutes)</w:t>
            </w:r>
          </w:p>
        </w:tc>
      </w:tr>
      <w:tr w:rsidR="004E12A8" w:rsidRPr="004E12A8" w14:paraId="2D26323F" w14:textId="77777777" w:rsidTr="00967EDD">
        <w:trPr>
          <w:trHeight w:val="358"/>
        </w:trPr>
        <w:tc>
          <w:tcPr>
            <w:tcW w:w="1645" w:type="dxa"/>
            <w:tcBorders>
              <w:bottom w:val="single" w:sz="4" w:space="0" w:color="auto"/>
              <w:right w:val="single" w:sz="4" w:space="0" w:color="auto"/>
            </w:tcBorders>
          </w:tcPr>
          <w:p w14:paraId="18505B5D" w14:textId="77777777" w:rsidR="00FA1527" w:rsidRPr="004E12A8" w:rsidRDefault="00FA1527" w:rsidP="00FA152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CDD5" w14:textId="6C5E6E53" w:rsidR="00FA1527" w:rsidRPr="004E12A8" w:rsidRDefault="00FA1527" w:rsidP="00FA1527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sz w:val="20"/>
                <w:szCs w:val="20"/>
              </w:rPr>
              <w:t>NOTE: ATTEMPT All QUESTION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566C" w14:textId="03DE429B" w:rsidR="00FA1527" w:rsidRPr="004E12A8" w:rsidRDefault="00FA1527" w:rsidP="00FA152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E12A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rks</w:t>
            </w:r>
          </w:p>
        </w:tc>
      </w:tr>
      <w:tr w:rsidR="004E12A8" w:rsidRPr="004E12A8" w14:paraId="6BE37B67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663BF" w14:textId="5DB94E6D" w:rsidR="00FA1527" w:rsidRPr="004E12A8" w:rsidRDefault="004E12A8" w:rsidP="00FA15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E12A8">
              <w:rPr>
                <w:rFonts w:ascii="Times New Roman" w:hAnsi="Times New Roman" w:cs="Times New Roman"/>
                <w:b/>
              </w:rPr>
              <w:t>Question No. 1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FEAA5" w14:textId="68B9CFCD" w:rsidR="00FA1527" w:rsidRPr="004E12A8" w:rsidRDefault="00FA1527" w:rsidP="003B63A4">
            <w:pPr>
              <w:jc w:val="both"/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</w:rPr>
              <w:t xml:space="preserve">Consider the birth-and-death process with the following mean rates. The birth rates are </w:t>
            </w:r>
            <w:r w:rsidRPr="004E12A8">
              <w:rPr>
                <w:sz w:val="18"/>
                <w:szCs w:val="18"/>
              </w:rPr>
              <w:sym w:font="Symbol" w:char="F06C"/>
            </w:r>
            <w:r w:rsidRPr="004E12A8">
              <w:rPr>
                <w:rFonts w:ascii="Times New Roman" w:hAnsi="Times New Roman" w:cs="Times New Roman"/>
                <w:vertAlign w:val="subscript"/>
              </w:rPr>
              <w:t>0</w:t>
            </w:r>
            <w:r w:rsidRPr="004E12A8">
              <w:rPr>
                <w:rFonts w:ascii="Times New Roman" w:hAnsi="Times New Roman" w:cs="Times New Roman"/>
              </w:rPr>
              <w:t xml:space="preserve"> = 2, </w:t>
            </w:r>
            <w:r w:rsidRPr="004E12A8">
              <w:rPr>
                <w:sz w:val="18"/>
                <w:szCs w:val="18"/>
              </w:rPr>
              <w:sym w:font="Symbol" w:char="F06C"/>
            </w:r>
            <w:r w:rsidRPr="004E12A8">
              <w:rPr>
                <w:rFonts w:ascii="Times New Roman" w:hAnsi="Times New Roman" w:cs="Times New Roman"/>
                <w:vertAlign w:val="subscript"/>
              </w:rPr>
              <w:t>1</w:t>
            </w:r>
            <w:r w:rsidRPr="004E12A8">
              <w:rPr>
                <w:rFonts w:ascii="Times New Roman" w:hAnsi="Times New Roman" w:cs="Times New Roman"/>
              </w:rPr>
              <w:t xml:space="preserve"> = 3, </w:t>
            </w:r>
            <w:r w:rsidRPr="004E12A8">
              <w:rPr>
                <w:sz w:val="18"/>
                <w:szCs w:val="18"/>
              </w:rPr>
              <w:sym w:font="Symbol" w:char="F06C"/>
            </w:r>
            <w:r w:rsidRPr="004E12A8">
              <w:rPr>
                <w:rFonts w:ascii="Times New Roman" w:hAnsi="Times New Roman" w:cs="Times New Roman"/>
                <w:vertAlign w:val="subscript"/>
              </w:rPr>
              <w:t>2</w:t>
            </w:r>
            <w:r w:rsidRPr="004E12A8">
              <w:rPr>
                <w:rFonts w:ascii="Times New Roman" w:hAnsi="Times New Roman" w:cs="Times New Roman"/>
              </w:rPr>
              <w:t xml:space="preserve"> = 2, </w:t>
            </w:r>
            <w:r w:rsidRPr="004E12A8">
              <w:rPr>
                <w:sz w:val="18"/>
                <w:szCs w:val="18"/>
              </w:rPr>
              <w:sym w:font="Symbol" w:char="F06C"/>
            </w:r>
            <w:r w:rsidRPr="004E12A8">
              <w:rPr>
                <w:rFonts w:ascii="Times New Roman" w:hAnsi="Times New Roman" w:cs="Times New Roman"/>
                <w:vertAlign w:val="subscript"/>
              </w:rPr>
              <w:t>3</w:t>
            </w:r>
            <w:r w:rsidRPr="004E12A8">
              <w:rPr>
                <w:rFonts w:ascii="Times New Roman" w:hAnsi="Times New Roman" w:cs="Times New Roman"/>
              </w:rPr>
              <w:t xml:space="preserve"> = 1, and </w:t>
            </w:r>
            <w:r w:rsidRPr="004E12A8">
              <w:rPr>
                <w:sz w:val="18"/>
                <w:szCs w:val="18"/>
              </w:rPr>
              <w:sym w:font="Symbol" w:char="F06C"/>
            </w:r>
            <w:r w:rsidRPr="004E12A8">
              <w:rPr>
                <w:rFonts w:ascii="Times New Roman" w:hAnsi="Times New Roman" w:cs="Times New Roman"/>
                <w:vertAlign w:val="subscript"/>
              </w:rPr>
              <w:t>n</w:t>
            </w:r>
            <w:r w:rsidRPr="004E12A8">
              <w:rPr>
                <w:rFonts w:ascii="Times New Roman" w:hAnsi="Times New Roman" w:cs="Times New Roman"/>
              </w:rPr>
              <w:t xml:space="preserve"> = 0 for n&gt;3. The death rates are </w:t>
            </w:r>
            <w:r w:rsidRPr="004E12A8">
              <w:rPr>
                <w:sz w:val="18"/>
                <w:szCs w:val="18"/>
              </w:rPr>
              <w:sym w:font="Symbol" w:char="F06D"/>
            </w:r>
            <w:r w:rsidRPr="004E12A8">
              <w:rPr>
                <w:rFonts w:ascii="Times New Roman" w:hAnsi="Times New Roman" w:cs="Times New Roman"/>
                <w:vertAlign w:val="subscript"/>
              </w:rPr>
              <w:t>1</w:t>
            </w:r>
            <w:r w:rsidRPr="004E12A8">
              <w:rPr>
                <w:rFonts w:ascii="Times New Roman" w:hAnsi="Times New Roman" w:cs="Times New Roman"/>
              </w:rPr>
              <w:t xml:space="preserve"> = 3, </w:t>
            </w:r>
            <w:r w:rsidRPr="004E12A8">
              <w:rPr>
                <w:sz w:val="18"/>
                <w:szCs w:val="18"/>
              </w:rPr>
              <w:sym w:font="Symbol" w:char="F06D"/>
            </w:r>
            <w:r w:rsidRPr="004E12A8">
              <w:rPr>
                <w:rFonts w:ascii="Times New Roman" w:hAnsi="Times New Roman" w:cs="Times New Roman"/>
                <w:vertAlign w:val="subscript"/>
              </w:rPr>
              <w:t>2</w:t>
            </w:r>
            <w:r w:rsidRPr="004E12A8">
              <w:rPr>
                <w:rFonts w:ascii="Times New Roman" w:hAnsi="Times New Roman" w:cs="Times New Roman"/>
              </w:rPr>
              <w:t xml:space="preserve"> = 4, </w:t>
            </w:r>
            <w:r w:rsidRPr="004E12A8">
              <w:rPr>
                <w:sz w:val="18"/>
                <w:szCs w:val="18"/>
              </w:rPr>
              <w:sym w:font="Symbol" w:char="F06D"/>
            </w:r>
            <w:r w:rsidRPr="004E12A8">
              <w:rPr>
                <w:rFonts w:ascii="Times New Roman" w:hAnsi="Times New Roman" w:cs="Times New Roman"/>
              </w:rPr>
              <w:t xml:space="preserve">3 = 1 and </w:t>
            </w:r>
            <w:r w:rsidRPr="004E12A8">
              <w:rPr>
                <w:sz w:val="18"/>
                <w:szCs w:val="18"/>
              </w:rPr>
              <w:sym w:font="Symbol" w:char="F06D"/>
            </w:r>
            <w:r w:rsidRPr="004E12A8">
              <w:rPr>
                <w:rFonts w:ascii="Times New Roman" w:hAnsi="Times New Roman" w:cs="Times New Roman"/>
                <w:vertAlign w:val="subscript"/>
              </w:rPr>
              <w:t>n</w:t>
            </w:r>
            <w:r w:rsidRPr="004E12A8">
              <w:rPr>
                <w:rFonts w:ascii="Times New Roman" w:hAnsi="Times New Roman" w:cs="Times New Roman"/>
              </w:rPr>
              <w:t xml:space="preserve"> = 2 for n&gt;4.</w:t>
            </w:r>
          </w:p>
          <w:p w14:paraId="6C42ED36" w14:textId="6286A2D2" w:rsidR="00FA1527" w:rsidRPr="004E12A8" w:rsidRDefault="00FA1527" w:rsidP="003B63A4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</w:rPr>
              <w:t>Construct the rate diagram for this birth-and-death process.</w:t>
            </w:r>
          </w:p>
          <w:p w14:paraId="3A7D40F2" w14:textId="7875E146" w:rsidR="00FA1527" w:rsidRPr="004E12A8" w:rsidRDefault="00FA1527" w:rsidP="003B63A4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</w:rPr>
              <w:t>Develop the balance equati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938D5" w14:textId="77777777" w:rsidR="00FA1527" w:rsidRPr="004E12A8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3579E140" w14:textId="500F075A" w:rsidR="004E12A8" w:rsidRPr="004E12A8" w:rsidRDefault="004E12A8" w:rsidP="00FA1527">
            <w:pPr>
              <w:spacing w:before="120"/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</w:rPr>
              <w:t>15</w:t>
            </w:r>
          </w:p>
          <w:p w14:paraId="72316458" w14:textId="77777777" w:rsidR="00FA1527" w:rsidRPr="004E12A8" w:rsidRDefault="00FA1527" w:rsidP="00FA1527">
            <w:pPr>
              <w:spacing w:before="120"/>
              <w:rPr>
                <w:rFonts w:ascii="Times New Roman" w:hAnsi="Times New Roman" w:cs="Times New Roman"/>
              </w:rPr>
            </w:pPr>
          </w:p>
        </w:tc>
      </w:tr>
      <w:tr w:rsidR="004E12A8" w:rsidRPr="004E12A8" w14:paraId="0C68898A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C897F" w14:textId="63976AE6" w:rsidR="004E12A8" w:rsidRPr="004E12A8" w:rsidRDefault="004E12A8" w:rsidP="004E12A8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E12A8">
              <w:rPr>
                <w:rFonts w:ascii="Times New Roman" w:hAnsi="Times New Roman" w:cs="Times New Roman"/>
                <w:b/>
              </w:rPr>
              <w:t xml:space="preserve">Question No. </w:t>
            </w:r>
            <w:r w:rsidRPr="004E12A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2F5F2" w14:textId="286F4B72" w:rsidR="004E12A8" w:rsidRPr="004E12A8" w:rsidRDefault="004E12A8" w:rsidP="003B63A4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</w:rPr>
              <w:t>Apply Hungarian Algorithm on an assignment problem of assigning four jobs to four machines. The assignment costs are given as follows. Determine the minimum cost.</w:t>
            </w:r>
          </w:p>
          <w:p w14:paraId="7933A566" w14:textId="269F4B54" w:rsidR="004E12A8" w:rsidRPr="004E12A8" w:rsidRDefault="004E12A8" w:rsidP="004E12A8">
            <w:pPr>
              <w:jc w:val="center"/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drawing>
                <wp:inline distT="0" distB="0" distL="0" distR="0" wp14:anchorId="48198EB0" wp14:editId="64270C60">
                  <wp:extent cx="3794760" cy="1397000"/>
                  <wp:effectExtent l="0" t="0" r="0" b="0"/>
                  <wp:docPr id="7" name="Picture 6">
                    <a:extLst xmlns:a="http://schemas.openxmlformats.org/drawingml/2006/main">
                      <a:ext uri="{FF2B5EF4-FFF2-40B4-BE49-F238E27FC236}">
                        <a16:creationId xmlns="" xmlns:p="http://schemas.openxmlformats.org/presentationml/2006/main" xmlns:a16="http://schemas.microsoft.com/office/drawing/2014/main" xmlns:lc="http://schemas.openxmlformats.org/drawingml/2006/lockedCanvas" id="{F5FBB2BA-2AB0-A811-51A4-4C5F1525656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="" xmlns:p="http://schemas.openxmlformats.org/presentationml/2006/main" xmlns:a16="http://schemas.microsoft.com/office/drawing/2014/main" xmlns:lc="http://schemas.openxmlformats.org/drawingml/2006/lockedCanvas" id="{F5FBB2BA-2AB0-A811-51A4-4C5F1525656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8198" cy="1401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CE8EA" w14:textId="77777777" w:rsidR="004E12A8" w:rsidRPr="004E12A8" w:rsidRDefault="004E12A8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545890D9" w14:textId="77777777" w:rsidR="003B63A4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64B9B556" w14:textId="77777777" w:rsidR="003B63A4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4D5D3935" w14:textId="6BF49B0B" w:rsidR="004E12A8" w:rsidRPr="004E12A8" w:rsidRDefault="004E12A8" w:rsidP="00FA1527">
            <w:pPr>
              <w:spacing w:before="120"/>
              <w:rPr>
                <w:rFonts w:ascii="Times New Roman" w:hAnsi="Times New Roman" w:cs="Times New Roman"/>
              </w:rPr>
            </w:pPr>
            <w:r w:rsidRPr="004E12A8">
              <w:rPr>
                <w:rFonts w:ascii="Times New Roman" w:hAnsi="Times New Roman" w:cs="Times New Roman"/>
              </w:rPr>
              <w:t>15</w:t>
            </w:r>
          </w:p>
        </w:tc>
      </w:tr>
      <w:tr w:rsidR="004E12A8" w:rsidRPr="004E12A8" w14:paraId="46830CF0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484BE" w14:textId="7A0576F3" w:rsidR="004E12A8" w:rsidRPr="004E12A8" w:rsidRDefault="004E12A8" w:rsidP="00FA15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E12A8">
              <w:rPr>
                <w:rFonts w:ascii="Times New Roman" w:hAnsi="Times New Roman" w:cs="Times New Roman"/>
                <w:b/>
              </w:rPr>
              <w:t xml:space="preserve">Question No. </w:t>
            </w:r>
            <w:r w:rsidRPr="004E12A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4296E" w14:textId="77777777" w:rsidR="004E12A8" w:rsidRPr="004E12A8" w:rsidRDefault="004E12A8" w:rsidP="004E12A8">
            <w:pPr>
              <w:pStyle w:val="ListParagraph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4E12A8">
              <w:rPr>
                <w:rFonts w:ascii="Times New Roman" w:hAnsi="Times New Roman" w:cs="Times New Roman"/>
                <w:sz w:val="26"/>
                <w:szCs w:val="26"/>
              </w:rPr>
              <w:t>For the given network below, find the maximum total flow from the source (S) to sink (T), sing using Maximum Flow Algorithm.</w:t>
            </w:r>
          </w:p>
          <w:p w14:paraId="4B063D6C" w14:textId="77777777" w:rsidR="004E12A8" w:rsidRPr="004E12A8" w:rsidRDefault="004E12A8" w:rsidP="004E12A8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3C567FB" w14:textId="778B2245" w:rsidR="004E12A8" w:rsidRPr="004E12A8" w:rsidRDefault="004E12A8" w:rsidP="004E12A8">
            <w:pPr>
              <w:pStyle w:val="ListParagraph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4E12A8">
              <w:rPr>
                <w:rFonts w:ascii="Times New Roman" w:hAnsi="Times New Roman" w:cs="Times New Roman"/>
                <w:sz w:val="26"/>
                <w:szCs w:val="26"/>
              </w:rPr>
              <w:drawing>
                <wp:inline distT="0" distB="0" distL="0" distR="0" wp14:anchorId="2FAEB790" wp14:editId="5CC4EAF3">
                  <wp:extent cx="3031686" cy="1332000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1686" cy="13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FE702" w14:textId="77777777" w:rsidR="003B63A4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2A9DFCF6" w14:textId="77777777" w:rsidR="003B63A4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09FE3CEA" w14:textId="77777777" w:rsidR="003B63A4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7973A4C9" w14:textId="77777777" w:rsidR="003B63A4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0732E4E0" w14:textId="06627E32" w:rsidR="004E12A8" w:rsidRPr="004E12A8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4E12A8" w:rsidRPr="004E12A8" w14:paraId="523B8021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280C2" w14:textId="1BE85791" w:rsidR="004E12A8" w:rsidRPr="004E12A8" w:rsidRDefault="004E12A8" w:rsidP="00FA152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E12A8">
              <w:rPr>
                <w:rFonts w:ascii="Times New Roman" w:hAnsi="Times New Roman" w:cs="Times New Roman"/>
                <w:b/>
              </w:rPr>
              <w:t xml:space="preserve">Question No. </w:t>
            </w:r>
            <w:r w:rsidRPr="004E12A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F4921" w14:textId="77777777" w:rsidR="004E12A8" w:rsidRPr="004E12A8" w:rsidRDefault="004E12A8" w:rsidP="004E12A8">
            <w:pPr>
              <w:pStyle w:val="ListParagraph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4E12A8">
              <w:rPr>
                <w:rFonts w:ascii="Times New Roman" w:hAnsi="Times New Roman" w:cs="Times New Roman"/>
                <w:sz w:val="26"/>
                <w:szCs w:val="26"/>
              </w:rPr>
              <w:t xml:space="preserve">A company purchase a raw material with purchasing cost is 16 </w:t>
            </w:r>
            <w:proofErr w:type="spellStart"/>
            <w:r w:rsidRPr="004E12A8">
              <w:rPr>
                <w:rFonts w:ascii="Times New Roman" w:hAnsi="Times New Roman" w:cs="Times New Roman"/>
                <w:sz w:val="26"/>
                <w:szCs w:val="26"/>
              </w:rPr>
              <w:t>Rs</w:t>
            </w:r>
            <w:proofErr w:type="spellEnd"/>
            <w:r w:rsidRPr="004E12A8">
              <w:rPr>
                <w:rFonts w:ascii="Times New Roman" w:hAnsi="Times New Roman" w:cs="Times New Roman"/>
                <w:sz w:val="26"/>
                <w:szCs w:val="26"/>
              </w:rPr>
              <w:t xml:space="preserve">. Company whole year requirement or demand is 25000 units, holding cost is 6.4 per unit for one year. The ordering cost is 32 </w:t>
            </w:r>
            <w:proofErr w:type="spellStart"/>
            <w:r w:rsidRPr="004E12A8">
              <w:rPr>
                <w:rFonts w:ascii="Times New Roman" w:hAnsi="Times New Roman" w:cs="Times New Roman"/>
                <w:sz w:val="26"/>
                <w:szCs w:val="26"/>
              </w:rPr>
              <w:t>Rs</w:t>
            </w:r>
            <w:proofErr w:type="spellEnd"/>
            <w:r w:rsidRPr="004E12A8">
              <w:rPr>
                <w:rFonts w:ascii="Times New Roman" w:hAnsi="Times New Roman" w:cs="Times New Roman"/>
                <w:sz w:val="26"/>
                <w:szCs w:val="26"/>
              </w:rPr>
              <w:t>. Find out the Economic Order Quantity (EOQ?)</w:t>
            </w:r>
          </w:p>
          <w:p w14:paraId="16028CC3" w14:textId="77777777" w:rsidR="004E12A8" w:rsidRPr="004E12A8" w:rsidRDefault="004E12A8" w:rsidP="004E12A8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FB4D7" w14:textId="77777777" w:rsidR="003B63A4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</w:p>
          <w:p w14:paraId="7ADED919" w14:textId="784AA2AD" w:rsidR="004E12A8" w:rsidRPr="004E12A8" w:rsidRDefault="003B63A4" w:rsidP="00FA1527">
            <w:pPr>
              <w:spacing w:before="120"/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>15</w:t>
            </w:r>
          </w:p>
        </w:tc>
      </w:tr>
    </w:tbl>
    <w:p w14:paraId="15F25755" w14:textId="54A3365F" w:rsidR="00E87190" w:rsidRPr="004E12A8" w:rsidRDefault="00E87190" w:rsidP="00E87190">
      <w:pPr>
        <w:rPr>
          <w:rFonts w:ascii="Times New Roman" w:hAnsi="Times New Roman" w:cs="Times New Roman"/>
          <w:sz w:val="18"/>
          <w:szCs w:val="18"/>
        </w:rPr>
      </w:pPr>
    </w:p>
    <w:p w14:paraId="5FDF1BB5" w14:textId="518EB5DE" w:rsidR="00665086" w:rsidRPr="004E12A8" w:rsidRDefault="00E87190" w:rsidP="004E12A8">
      <w:pPr>
        <w:jc w:val="center"/>
        <w:rPr>
          <w:rFonts w:ascii="Times New Roman" w:hAnsi="Times New Roman" w:cs="Times New Roman"/>
          <w:b/>
          <w:sz w:val="18"/>
          <w:szCs w:val="18"/>
        </w:rPr>
      </w:pPr>
      <w:r w:rsidRPr="004E12A8">
        <w:rPr>
          <w:rFonts w:ascii="Times New Roman" w:hAnsi="Times New Roman" w:cs="Times New Roman"/>
          <w:b/>
          <w:sz w:val="18"/>
          <w:szCs w:val="18"/>
        </w:rPr>
        <w:t>***********************BEST OF LUCK********************</w:t>
      </w:r>
    </w:p>
    <w:sectPr w:rsidR="00665086" w:rsidRPr="004E12A8" w:rsidSect="000F07AA">
      <w:headerReference w:type="default" r:id="rId11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F33E8E" w14:textId="77777777" w:rsidR="00280BD9" w:rsidRDefault="00280BD9" w:rsidP="00D1586B">
      <w:pPr>
        <w:spacing w:after="0" w:line="240" w:lineRule="auto"/>
      </w:pPr>
      <w:r>
        <w:separator/>
      </w:r>
    </w:p>
  </w:endnote>
  <w:endnote w:type="continuationSeparator" w:id="0">
    <w:p w14:paraId="24C41078" w14:textId="77777777" w:rsidR="00280BD9" w:rsidRDefault="00280BD9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F85C98" w14:textId="77777777" w:rsidR="00280BD9" w:rsidRDefault="00280BD9" w:rsidP="00D1586B">
      <w:pPr>
        <w:spacing w:after="0" w:line="240" w:lineRule="auto"/>
      </w:pPr>
      <w:r>
        <w:separator/>
      </w:r>
    </w:p>
  </w:footnote>
  <w:footnote w:type="continuationSeparator" w:id="0">
    <w:p w14:paraId="32D06CC8" w14:textId="77777777" w:rsidR="00280BD9" w:rsidRDefault="00280BD9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NK4FAM3SkmE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543F7"/>
    <w:rsid w:val="001707D7"/>
    <w:rsid w:val="001807C0"/>
    <w:rsid w:val="00181DA5"/>
    <w:rsid w:val="00195E9D"/>
    <w:rsid w:val="00196546"/>
    <w:rsid w:val="001B73F6"/>
    <w:rsid w:val="001C1902"/>
    <w:rsid w:val="001C1A77"/>
    <w:rsid w:val="001C5FA5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55800"/>
    <w:rsid w:val="002641D5"/>
    <w:rsid w:val="00280BD9"/>
    <w:rsid w:val="00286B7E"/>
    <w:rsid w:val="00291DA7"/>
    <w:rsid w:val="002A1C4C"/>
    <w:rsid w:val="002A307D"/>
    <w:rsid w:val="002A4000"/>
    <w:rsid w:val="002A45A6"/>
    <w:rsid w:val="002A4B0B"/>
    <w:rsid w:val="002B08B7"/>
    <w:rsid w:val="002C6D9A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B63A4"/>
    <w:rsid w:val="003C4899"/>
    <w:rsid w:val="003D0FF5"/>
    <w:rsid w:val="003D78D9"/>
    <w:rsid w:val="003E107D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E060E"/>
    <w:rsid w:val="004E12A8"/>
    <w:rsid w:val="004F5254"/>
    <w:rsid w:val="004F6F88"/>
    <w:rsid w:val="00503EC0"/>
    <w:rsid w:val="00510FC4"/>
    <w:rsid w:val="00512E96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5923"/>
    <w:rsid w:val="005E7D41"/>
    <w:rsid w:val="005F1A14"/>
    <w:rsid w:val="005F52A3"/>
    <w:rsid w:val="005F5FB7"/>
    <w:rsid w:val="00613068"/>
    <w:rsid w:val="0061396D"/>
    <w:rsid w:val="00621D0C"/>
    <w:rsid w:val="00643537"/>
    <w:rsid w:val="0064487D"/>
    <w:rsid w:val="006609F5"/>
    <w:rsid w:val="0066403B"/>
    <w:rsid w:val="00665086"/>
    <w:rsid w:val="00673A04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B2587"/>
    <w:rsid w:val="007D7C07"/>
    <w:rsid w:val="007E345D"/>
    <w:rsid w:val="007F0AB2"/>
    <w:rsid w:val="007F2DF8"/>
    <w:rsid w:val="00800486"/>
    <w:rsid w:val="0082528E"/>
    <w:rsid w:val="00861EE5"/>
    <w:rsid w:val="00863EB7"/>
    <w:rsid w:val="00885BDC"/>
    <w:rsid w:val="00894492"/>
    <w:rsid w:val="008974DA"/>
    <w:rsid w:val="008C04F1"/>
    <w:rsid w:val="008C7CA2"/>
    <w:rsid w:val="008D13C7"/>
    <w:rsid w:val="008F0299"/>
    <w:rsid w:val="008F56BF"/>
    <w:rsid w:val="00906824"/>
    <w:rsid w:val="009152FA"/>
    <w:rsid w:val="00916706"/>
    <w:rsid w:val="00917982"/>
    <w:rsid w:val="00917B5B"/>
    <w:rsid w:val="00927005"/>
    <w:rsid w:val="00935795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78C5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26CEA"/>
    <w:rsid w:val="00B3217D"/>
    <w:rsid w:val="00B36ADA"/>
    <w:rsid w:val="00B432D9"/>
    <w:rsid w:val="00B61BBA"/>
    <w:rsid w:val="00B72488"/>
    <w:rsid w:val="00B74455"/>
    <w:rsid w:val="00B97F8A"/>
    <w:rsid w:val="00BB4E65"/>
    <w:rsid w:val="00BB7772"/>
    <w:rsid w:val="00BC0108"/>
    <w:rsid w:val="00BC788E"/>
    <w:rsid w:val="00BE2FB6"/>
    <w:rsid w:val="00BF2C23"/>
    <w:rsid w:val="00BF49CE"/>
    <w:rsid w:val="00BF67A4"/>
    <w:rsid w:val="00C12110"/>
    <w:rsid w:val="00C17C9C"/>
    <w:rsid w:val="00C27A69"/>
    <w:rsid w:val="00C47B8E"/>
    <w:rsid w:val="00C57FC3"/>
    <w:rsid w:val="00C61074"/>
    <w:rsid w:val="00C669F1"/>
    <w:rsid w:val="00C91124"/>
    <w:rsid w:val="00CA0010"/>
    <w:rsid w:val="00CB1F5F"/>
    <w:rsid w:val="00CD02EE"/>
    <w:rsid w:val="00CD368C"/>
    <w:rsid w:val="00CD7980"/>
    <w:rsid w:val="00CE3BAD"/>
    <w:rsid w:val="00CE6A3E"/>
    <w:rsid w:val="00CF1C95"/>
    <w:rsid w:val="00D004A2"/>
    <w:rsid w:val="00D0620C"/>
    <w:rsid w:val="00D1586B"/>
    <w:rsid w:val="00D339B9"/>
    <w:rsid w:val="00D40CB7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32A5C"/>
    <w:rsid w:val="00E41F99"/>
    <w:rsid w:val="00E64E81"/>
    <w:rsid w:val="00E66B6B"/>
    <w:rsid w:val="00E67ABA"/>
    <w:rsid w:val="00E80B07"/>
    <w:rsid w:val="00E81152"/>
    <w:rsid w:val="00E87190"/>
    <w:rsid w:val="00E9160B"/>
    <w:rsid w:val="00EA3CCD"/>
    <w:rsid w:val="00EC42F1"/>
    <w:rsid w:val="00ED0155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69853C-1AF6-4BF3-92E4-58BF869A5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6</cp:revision>
  <cp:lastPrinted>2019-07-04T18:28:00Z</cp:lastPrinted>
  <dcterms:created xsi:type="dcterms:W3CDTF">2021-02-18T04:03:00Z</dcterms:created>
  <dcterms:modified xsi:type="dcterms:W3CDTF">2023-12-07T18:33:00Z</dcterms:modified>
</cp:coreProperties>
</file>